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D67792" w14:textId="77777777" w:rsidR="002E594A" w:rsidRDefault="007049F2" w:rsidP="002E594A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-in-co2-pollution-values"/>
      <w:r>
        <w:pict w14:anchorId="0AC184F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0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0;&#13;&#13;&#13;&#13;&#13;&#13;&#13;&#13;&#13;&#13;&#13;&#10;Description automatically generated"/>
            <w10:wrap type="square"/>
          </v:shape>
        </w:pict>
      </w:r>
      <w:r w:rsidR="002E594A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3BB5DDD4" w14:textId="77777777" w:rsidR="002E594A" w:rsidRDefault="002E594A" w:rsidP="002E594A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4B0BD3EC" w14:textId="77777777" w:rsidR="002E594A" w:rsidRDefault="002E594A" w:rsidP="002E594A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1FCDF0A2" w14:textId="77777777" w:rsidR="002E594A" w:rsidRDefault="002E594A" w:rsidP="002E594A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2</w:t>
      </w:r>
    </w:p>
    <w:p w14:paraId="2FBDDD10" w14:textId="5E9DCBDD" w:rsidR="002E594A" w:rsidRPr="002E594A" w:rsidRDefault="002E594A" w:rsidP="002E594A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Example 17: Pollution Outliers –             z-Scores</w:t>
      </w:r>
    </w:p>
    <w:p w14:paraId="15D3F3A9" w14:textId="14CA4B77" w:rsidR="00720AC9" w:rsidRDefault="00000000">
      <w:pPr>
        <w:pStyle w:val="Heading2"/>
      </w:pPr>
      <w:r>
        <w:t>Read in CO2 pollution values:</w:t>
      </w:r>
    </w:p>
    <w:p w14:paraId="7F3755A9" w14:textId="0060838F" w:rsidR="00720AC9" w:rsidRDefault="00000000">
      <w:pPr>
        <w:pStyle w:val="SourceCode"/>
      </w:pPr>
      <w:r>
        <w:rPr>
          <w:rStyle w:val="NormalTok"/>
        </w:rPr>
        <w:t>eu</w:t>
      </w:r>
      <w:r w:rsidR="0072247D">
        <w:rPr>
          <w:rStyle w:val="NormalTok"/>
        </w:rPr>
        <w:t>CO</w:t>
      </w:r>
      <w:r>
        <w:rPr>
          <w:rStyle w:val="NormalTok"/>
        </w:rPr>
        <w:t xml:space="preserve">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AttributeTok"/>
        </w:rPr>
        <w:t>file=</w:t>
      </w:r>
      <w:r>
        <w:rPr>
          <w:rStyle w:val="StringTok"/>
        </w:rPr>
        <w:t>'</w:t>
      </w:r>
      <w:r w:rsidR="00AC0304" w:rsidRPr="00AC0304">
        <w:rPr>
          <w:rStyle w:val="StringTok"/>
        </w:rPr>
        <w:t>https://raw.githubusercontent.com/artofstat/data/master/Chapter2/EU_CO2.csv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ttach</w:t>
      </w:r>
      <w:r>
        <w:rPr>
          <w:rStyle w:val="NormalTok"/>
        </w:rPr>
        <w:t>(eu</w:t>
      </w:r>
      <w:r w:rsidR="0072247D">
        <w:rPr>
          <w:rStyle w:val="NormalTok"/>
        </w:rPr>
        <w:t>CO</w:t>
      </w:r>
      <w:r>
        <w:rPr>
          <w:rStyle w:val="NormalTok"/>
        </w:rPr>
        <w:t xml:space="preserve">2) </w:t>
      </w:r>
      <w:r>
        <w:rPr>
          <w:rStyle w:val="CommentTok"/>
        </w:rPr>
        <w:t># so we can refer to variable names</w:t>
      </w:r>
    </w:p>
    <w:p w14:paraId="08DE283D" w14:textId="77777777" w:rsidR="00720AC9" w:rsidRDefault="00000000">
      <w:pPr>
        <w:pStyle w:val="Heading2"/>
      </w:pPr>
      <w:bookmarkStart w:id="1" w:name="Xe88a02c52ba674a2a520ce9b64788456e1ff2ce"/>
      <w:bookmarkEnd w:id="0"/>
      <w:r>
        <w:t>To find the z-score for the CO2 value of Luxembourg</w:t>
      </w:r>
    </w:p>
    <w:p w14:paraId="4DBA58BE" w14:textId="3A33743A" w:rsidR="00720AC9" w:rsidRDefault="00000000">
      <w:pPr>
        <w:pStyle w:val="SourceCode"/>
      </w:pPr>
      <w:proofErr w:type="spellStart"/>
      <w:r>
        <w:rPr>
          <w:rStyle w:val="NormalTok"/>
        </w:rPr>
        <w:t>z</w:t>
      </w:r>
      <w:r w:rsidR="0072247D">
        <w:rPr>
          <w:rStyle w:val="NormalTok"/>
        </w:rPr>
        <w:t>S</w:t>
      </w:r>
      <w:r>
        <w:rPr>
          <w:rStyle w:val="NormalTok"/>
        </w:rPr>
        <w:t>coreLuxembourg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loatTok"/>
        </w:rPr>
        <w:t>21.4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mean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CO2)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CO2)</w:t>
      </w:r>
      <w:r>
        <w:br/>
      </w:r>
      <w:proofErr w:type="spellStart"/>
      <w:r>
        <w:rPr>
          <w:rStyle w:val="NormalTok"/>
        </w:rPr>
        <w:t>z</w:t>
      </w:r>
      <w:r w:rsidR="0072247D">
        <w:rPr>
          <w:rStyle w:val="NormalTok"/>
        </w:rPr>
        <w:t>S</w:t>
      </w:r>
      <w:r>
        <w:rPr>
          <w:rStyle w:val="NormalTok"/>
        </w:rPr>
        <w:t>coreLuxembourg</w:t>
      </w:r>
      <w:proofErr w:type="spellEnd"/>
    </w:p>
    <w:p w14:paraId="00EB4DCA" w14:textId="77777777" w:rsidR="00720AC9" w:rsidRDefault="00000000">
      <w:pPr>
        <w:pStyle w:val="SourceCode"/>
      </w:pPr>
      <w:r>
        <w:rPr>
          <w:rStyle w:val="VerbatimChar"/>
        </w:rPr>
        <w:t>## [1] 3.749518</w:t>
      </w:r>
    </w:p>
    <w:p w14:paraId="5E13ECE9" w14:textId="77777777" w:rsidR="00720AC9" w:rsidRDefault="00000000">
      <w:pPr>
        <w:pStyle w:val="Heading2"/>
      </w:pPr>
      <w:bookmarkStart w:id="2" w:name="Xc84697328e5f350f31ee85a8752b888e05d85a6"/>
      <w:bookmarkEnd w:id="1"/>
      <w:r>
        <w:t>To find the z-score for the CO2 value of the United States</w:t>
      </w:r>
    </w:p>
    <w:p w14:paraId="3D749F22" w14:textId="78083F9A" w:rsidR="00720AC9" w:rsidRDefault="00000000">
      <w:pPr>
        <w:pStyle w:val="SourceCode"/>
      </w:pPr>
      <w:proofErr w:type="spellStart"/>
      <w:r>
        <w:rPr>
          <w:rStyle w:val="NormalTok"/>
        </w:rPr>
        <w:t>z</w:t>
      </w:r>
      <w:r w:rsidR="0072247D">
        <w:rPr>
          <w:rStyle w:val="NormalTok"/>
        </w:rPr>
        <w:t>S</w:t>
      </w:r>
      <w:r>
        <w:rPr>
          <w:rStyle w:val="NormalTok"/>
        </w:rPr>
        <w:t>coreU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loatTok"/>
        </w:rPr>
        <w:t>16.9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mean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CO2)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CO2)</w:t>
      </w:r>
      <w:r>
        <w:br/>
      </w:r>
      <w:proofErr w:type="spellStart"/>
      <w:r>
        <w:rPr>
          <w:rStyle w:val="NormalTok"/>
        </w:rPr>
        <w:t>z</w:t>
      </w:r>
      <w:r w:rsidR="0072247D">
        <w:rPr>
          <w:rStyle w:val="NormalTok"/>
        </w:rPr>
        <w:t>S</w:t>
      </w:r>
      <w:r>
        <w:rPr>
          <w:rStyle w:val="NormalTok"/>
        </w:rPr>
        <w:t>coreUS</w:t>
      </w:r>
      <w:proofErr w:type="spellEnd"/>
    </w:p>
    <w:p w14:paraId="3E099D4A" w14:textId="77777777" w:rsidR="00720AC9" w:rsidRDefault="00000000">
      <w:pPr>
        <w:pStyle w:val="SourceCode"/>
      </w:pPr>
      <w:r>
        <w:rPr>
          <w:rStyle w:val="VerbatimChar"/>
        </w:rPr>
        <w:t>## [1] 2.502977</w:t>
      </w:r>
    </w:p>
    <w:p w14:paraId="0AF37CD4" w14:textId="77777777" w:rsidR="002E594A" w:rsidRDefault="002E594A">
      <w:pPr>
        <w:pStyle w:val="Heading2"/>
      </w:pPr>
      <w:bookmarkStart w:id="3" w:name="basic-box-plot"/>
      <w:bookmarkEnd w:id="2"/>
    </w:p>
    <w:p w14:paraId="725CD820" w14:textId="77777777" w:rsidR="002E594A" w:rsidRDefault="002E594A">
      <w:pPr>
        <w:pStyle w:val="Heading2"/>
      </w:pPr>
    </w:p>
    <w:p w14:paraId="123FD7E8" w14:textId="77777777" w:rsidR="002E594A" w:rsidRDefault="002E594A">
      <w:pPr>
        <w:pStyle w:val="Heading2"/>
      </w:pPr>
    </w:p>
    <w:p w14:paraId="68AA4E97" w14:textId="77777777" w:rsidR="002E594A" w:rsidRDefault="002E594A">
      <w:pPr>
        <w:pStyle w:val="Heading2"/>
      </w:pPr>
    </w:p>
    <w:p w14:paraId="5AEC1ADD" w14:textId="77777777" w:rsidR="002E594A" w:rsidRDefault="002E594A">
      <w:pPr>
        <w:pStyle w:val="Heading2"/>
      </w:pPr>
    </w:p>
    <w:p w14:paraId="67800FC7" w14:textId="77777777" w:rsidR="002E594A" w:rsidRDefault="002E594A">
      <w:pPr>
        <w:pStyle w:val="Heading2"/>
      </w:pPr>
    </w:p>
    <w:p w14:paraId="4F48E68E" w14:textId="77777777" w:rsidR="002E594A" w:rsidRDefault="002E594A">
      <w:pPr>
        <w:pStyle w:val="Heading2"/>
      </w:pPr>
    </w:p>
    <w:p w14:paraId="120CD0CE" w14:textId="10B33A4B" w:rsidR="002E594A" w:rsidRDefault="002E594A">
      <w:pPr>
        <w:pStyle w:val="Heading2"/>
      </w:pPr>
    </w:p>
    <w:p w14:paraId="46CFFF5A" w14:textId="77777777" w:rsidR="002E594A" w:rsidRPr="002E594A" w:rsidRDefault="002E594A" w:rsidP="002E594A">
      <w:pPr>
        <w:pStyle w:val="BodyText"/>
      </w:pPr>
    </w:p>
    <w:p w14:paraId="11E3F3BB" w14:textId="18A877E8" w:rsidR="00720AC9" w:rsidRDefault="00000000">
      <w:pPr>
        <w:pStyle w:val="Heading2"/>
      </w:pPr>
      <w:r>
        <w:lastRenderedPageBreak/>
        <w:t>Basic Box Plot</w:t>
      </w:r>
    </w:p>
    <w:p w14:paraId="710A0A39" w14:textId="77777777" w:rsidR="00720AC9" w:rsidRDefault="00000000">
      <w:pPr>
        <w:pStyle w:val="SourceCode"/>
      </w:pPr>
      <w:r>
        <w:rPr>
          <w:rStyle w:val="FunctionTok"/>
        </w:rPr>
        <w:t>boxplot</w:t>
      </w:r>
      <w:r>
        <w:rPr>
          <w:rStyle w:val="NormalTok"/>
        </w:rPr>
        <w:t xml:space="preserve">(CO2, </w:t>
      </w:r>
      <w:r>
        <w:rPr>
          <w:rStyle w:val="AttributeTok"/>
        </w:rPr>
        <w:t>horizonta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FunctionTok"/>
        </w:rPr>
        <w:t>expression</w:t>
      </w:r>
      <w:r>
        <w:rPr>
          <w:rStyle w:val="NormalTok"/>
        </w:rPr>
        <w:t>(</w:t>
      </w:r>
      <w:r>
        <w:rPr>
          <w:rStyle w:val="StringTok"/>
        </w:rPr>
        <w:t>'CO'</w:t>
      </w:r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SpecialCharTok"/>
        </w:rPr>
        <w:t>*</w:t>
      </w:r>
      <w:r>
        <w:rPr>
          <w:rStyle w:val="StringTok"/>
        </w:rPr>
        <w:t>' Emission per Capita (metric tons)'</w:t>
      </w:r>
      <w:r>
        <w:rPr>
          <w:rStyle w:val="NormalTok"/>
        </w:rPr>
        <w:t>))</w:t>
      </w:r>
    </w:p>
    <w:p w14:paraId="29371CE0" w14:textId="77777777" w:rsidR="00720AC9" w:rsidRDefault="00000000">
      <w:pPr>
        <w:pStyle w:val="FirstParagraph"/>
      </w:pPr>
      <w:r>
        <w:rPr>
          <w:noProof/>
        </w:rPr>
        <w:drawing>
          <wp:inline distT="0" distB="0" distL="0" distR="0" wp14:anchorId="5BE9FF28" wp14:editId="24B8CB5E">
            <wp:extent cx="5943600" cy="3721121"/>
            <wp:effectExtent l="0" t="0" r="0" b="0"/>
            <wp:docPr id="2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Chp_2_Example_17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0814" cy="3731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CFA80C" w14:textId="77777777" w:rsidR="002E594A" w:rsidRDefault="002E594A">
      <w:pPr>
        <w:pStyle w:val="Heading2"/>
      </w:pPr>
      <w:bookmarkStart w:id="4" w:name="X7120c01a5474a93f94a1a194edf633173615cf0"/>
      <w:bookmarkEnd w:id="3"/>
    </w:p>
    <w:p w14:paraId="02991B22" w14:textId="77777777" w:rsidR="002E594A" w:rsidRDefault="002E594A">
      <w:pPr>
        <w:pStyle w:val="Heading2"/>
      </w:pPr>
    </w:p>
    <w:p w14:paraId="4BD0D55D" w14:textId="77777777" w:rsidR="002E594A" w:rsidRDefault="002E594A">
      <w:pPr>
        <w:pStyle w:val="Heading2"/>
      </w:pPr>
    </w:p>
    <w:p w14:paraId="0D97A62C" w14:textId="77777777" w:rsidR="002E594A" w:rsidRDefault="002E594A">
      <w:pPr>
        <w:pStyle w:val="Heading2"/>
      </w:pPr>
    </w:p>
    <w:p w14:paraId="47DF8CB0" w14:textId="77777777" w:rsidR="002E594A" w:rsidRDefault="002E594A">
      <w:pPr>
        <w:pStyle w:val="Heading2"/>
      </w:pPr>
    </w:p>
    <w:p w14:paraId="3900569C" w14:textId="77777777" w:rsidR="002E594A" w:rsidRDefault="002E594A">
      <w:pPr>
        <w:pStyle w:val="Heading2"/>
      </w:pPr>
    </w:p>
    <w:p w14:paraId="0305E6FF" w14:textId="77777777" w:rsidR="002E594A" w:rsidRDefault="002E594A">
      <w:pPr>
        <w:pStyle w:val="Heading2"/>
      </w:pPr>
    </w:p>
    <w:p w14:paraId="624844DA" w14:textId="77777777" w:rsidR="002E594A" w:rsidRDefault="002E594A">
      <w:pPr>
        <w:pStyle w:val="Heading2"/>
      </w:pPr>
    </w:p>
    <w:p w14:paraId="27C6F5F1" w14:textId="16D5DC5F" w:rsidR="002E594A" w:rsidRDefault="002E594A">
      <w:pPr>
        <w:pStyle w:val="Heading2"/>
      </w:pPr>
    </w:p>
    <w:p w14:paraId="2573D65F" w14:textId="77777777" w:rsidR="002E594A" w:rsidRPr="002E594A" w:rsidRDefault="002E594A" w:rsidP="002E594A">
      <w:pPr>
        <w:pStyle w:val="BodyText"/>
      </w:pPr>
    </w:p>
    <w:p w14:paraId="425B9411" w14:textId="6FA4FE91" w:rsidR="00720AC9" w:rsidRDefault="00000000">
      <w:pPr>
        <w:pStyle w:val="Heading2"/>
      </w:pPr>
      <w:r>
        <w:lastRenderedPageBreak/>
        <w:t xml:space="preserve">A better-looking box plot can be obtained with the ggplot2 library. To install it, type </w:t>
      </w:r>
      <w:r>
        <w:rPr>
          <w:rStyle w:val="VerbatimChar"/>
        </w:rPr>
        <w:t>install.packages('ggplot2')</w:t>
      </w:r>
      <w:r>
        <w:t>.</w:t>
      </w:r>
    </w:p>
    <w:p w14:paraId="4E4C3015" w14:textId="77777777" w:rsidR="00720AC9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data.frame</w:t>
      </w:r>
      <w:r>
        <w:rPr>
          <w:rStyle w:val="NormalTok"/>
        </w:rPr>
        <w:t xml:space="preserve">(CO2)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CO2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'tan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flip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expression</w:t>
      </w:r>
      <w:r>
        <w:rPr>
          <w:rStyle w:val="NormalTok"/>
        </w:rPr>
        <w:t>(</w:t>
      </w:r>
      <w:r>
        <w:rPr>
          <w:rStyle w:val="StringTok"/>
        </w:rPr>
        <w:t>'CO'</w:t>
      </w:r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SpecialCharTok"/>
        </w:rPr>
        <w:t>*</w:t>
      </w:r>
      <w:r>
        <w:rPr>
          <w:rStyle w:val="StringTok"/>
        </w:rPr>
        <w:t>' Emission per Capita (metric tons)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EU Air Pollution Data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im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line.y=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ext.y=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icks.y=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itle.y=</w:t>
      </w:r>
      <w:r>
        <w:rPr>
          <w:rStyle w:val="FunctionTok"/>
        </w:rPr>
        <w:t>element_blank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)</w:t>
      </w:r>
    </w:p>
    <w:p w14:paraId="5BDD82A6" w14:textId="77777777" w:rsidR="00720AC9" w:rsidRDefault="00000000">
      <w:pPr>
        <w:pStyle w:val="FirstParagraph"/>
      </w:pPr>
      <w:r>
        <w:rPr>
          <w:noProof/>
        </w:rPr>
        <w:drawing>
          <wp:inline distT="0" distB="0" distL="0" distR="0" wp14:anchorId="6CCE5CDA" wp14:editId="3BA793DE">
            <wp:extent cx="5944633" cy="3721768"/>
            <wp:effectExtent l="0" t="0" r="0" b="0"/>
            <wp:docPr id="2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Chp_2_Example_17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6359" cy="3741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sectPr w:rsidR="00720AC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EE57AF" w14:textId="77777777" w:rsidR="007049F2" w:rsidRDefault="007049F2">
      <w:pPr>
        <w:spacing w:after="0"/>
      </w:pPr>
      <w:r>
        <w:separator/>
      </w:r>
    </w:p>
  </w:endnote>
  <w:endnote w:type="continuationSeparator" w:id="0">
    <w:p w14:paraId="320735EF" w14:textId="77777777" w:rsidR="007049F2" w:rsidRDefault="007049F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F0C1D2" w14:textId="77777777" w:rsidR="007049F2" w:rsidRDefault="007049F2">
      <w:r>
        <w:separator/>
      </w:r>
    </w:p>
  </w:footnote>
  <w:footnote w:type="continuationSeparator" w:id="0">
    <w:p w14:paraId="26C87A19" w14:textId="77777777" w:rsidR="007049F2" w:rsidRDefault="007049F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6DC971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0938144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20AC9"/>
    <w:rsid w:val="002E594A"/>
    <w:rsid w:val="007049F2"/>
    <w:rsid w:val="00720AC9"/>
    <w:rsid w:val="0072247D"/>
    <w:rsid w:val="007C1B82"/>
    <w:rsid w:val="00AC030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27C0E57C"/>
  <w15:docId w15:val="{8CB37E32-A7F5-4648-982C-B105146FB1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217</Words>
  <Characters>1242</Characters>
  <Application>Microsoft Office Word</Application>
  <DocSecurity>0</DocSecurity>
  <Lines>10</Lines>
  <Paragraphs>2</Paragraphs>
  <ScaleCrop>false</ScaleCrop>
  <Company/>
  <LinksUpToDate>false</LinksUpToDate>
  <CharactersWithSpaces>1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4</cp:revision>
  <dcterms:created xsi:type="dcterms:W3CDTF">2022-06-23T14:24:00Z</dcterms:created>
  <dcterms:modified xsi:type="dcterms:W3CDTF">2022-08-07T1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23</vt:lpwstr>
  </property>
  <property fmtid="{D5CDD505-2E9C-101B-9397-08002B2CF9AE}" pid="3" name="output">
    <vt:lpwstr>word_document</vt:lpwstr>
  </property>
</Properties>
</file>